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BB5E2" w14:textId="77777777" w:rsidR="00D05BD6" w:rsidRPr="00986B7E" w:rsidRDefault="00C22649" w:rsidP="00986B7E">
      <w:pPr>
        <w:rPr>
          <w:sz w:val="16"/>
          <w:szCs w:val="16"/>
        </w:rPr>
      </w:pPr>
      <w:bookmarkStart w:id="0" w:name="_Hlk124954151"/>
      <w:r>
        <w:rPr>
          <w:noProof/>
          <w:sz w:val="20"/>
          <w:szCs w:val="20"/>
          <w:lang w:eastAsia="en-CA"/>
        </w:rPr>
        <w:drawing>
          <wp:inline distT="0" distB="0" distL="0" distR="0" wp14:anchorId="434B9506" wp14:editId="45A0E4D7">
            <wp:extent cx="1112216" cy="970592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urns Lake Logo_colour-taglin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216" cy="97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BD6">
        <w:tab/>
      </w:r>
      <w:r w:rsidR="002D5D89">
        <w:tab/>
      </w:r>
      <w:r w:rsidR="002D5D89">
        <w:tab/>
      </w:r>
      <w:r w:rsidR="00986B7E">
        <w:tab/>
      </w:r>
      <w:r w:rsidR="00986B7E">
        <w:tab/>
      </w:r>
      <w:r w:rsidR="00986B7E">
        <w:tab/>
      </w:r>
      <w:r w:rsidR="00986B7E">
        <w:tab/>
      </w:r>
      <w:r>
        <w:t xml:space="preserve">              </w:t>
      </w:r>
      <w:r w:rsidR="00986B7E" w:rsidRPr="00986B7E">
        <w:rPr>
          <w:sz w:val="16"/>
          <w:szCs w:val="16"/>
        </w:rPr>
        <w:t>PO Box 570, 15 – 3</w:t>
      </w:r>
      <w:r w:rsidR="00986B7E" w:rsidRPr="00986B7E">
        <w:rPr>
          <w:sz w:val="16"/>
          <w:szCs w:val="16"/>
          <w:vertAlign w:val="superscript"/>
        </w:rPr>
        <w:t>rd</w:t>
      </w:r>
      <w:r w:rsidR="00986B7E" w:rsidRPr="00986B7E">
        <w:rPr>
          <w:sz w:val="16"/>
          <w:szCs w:val="16"/>
        </w:rPr>
        <w:t xml:space="preserve"> Avenue</w:t>
      </w:r>
    </w:p>
    <w:p w14:paraId="71BD62E9" w14:textId="77777777" w:rsidR="00D05BD6" w:rsidRPr="00986B7E" w:rsidRDefault="00D05BD6" w:rsidP="00C22649">
      <w:pPr>
        <w:ind w:left="993"/>
        <w:rPr>
          <w:sz w:val="16"/>
          <w:szCs w:val="16"/>
        </w:rPr>
      </w:pPr>
      <w:r w:rsidRPr="00986B7E">
        <w:rPr>
          <w:sz w:val="16"/>
          <w:szCs w:val="16"/>
        </w:rPr>
        <w:t xml:space="preserve">                                </w:t>
      </w:r>
      <w:r w:rsidR="00986B7E">
        <w:rPr>
          <w:sz w:val="16"/>
          <w:szCs w:val="16"/>
        </w:rPr>
        <w:tab/>
      </w:r>
      <w:r w:rsidR="00986B7E">
        <w:rPr>
          <w:sz w:val="16"/>
          <w:szCs w:val="16"/>
        </w:rPr>
        <w:tab/>
      </w:r>
      <w:r w:rsidR="00986B7E">
        <w:rPr>
          <w:sz w:val="16"/>
          <w:szCs w:val="16"/>
        </w:rPr>
        <w:tab/>
      </w:r>
      <w:r w:rsidR="00986B7E">
        <w:rPr>
          <w:sz w:val="16"/>
          <w:szCs w:val="16"/>
        </w:rPr>
        <w:tab/>
      </w:r>
      <w:r w:rsidR="00986B7E">
        <w:rPr>
          <w:sz w:val="16"/>
          <w:szCs w:val="16"/>
        </w:rPr>
        <w:tab/>
      </w:r>
      <w:r w:rsidR="00C22649">
        <w:rPr>
          <w:sz w:val="16"/>
          <w:szCs w:val="16"/>
        </w:rPr>
        <w:t xml:space="preserve">                                                                               </w:t>
      </w:r>
      <w:r w:rsidR="00986B7E" w:rsidRPr="00986B7E">
        <w:rPr>
          <w:sz w:val="16"/>
          <w:szCs w:val="16"/>
        </w:rPr>
        <w:t>Burns Lake, BC V0J 1E0</w:t>
      </w:r>
    </w:p>
    <w:p w14:paraId="09886D40" w14:textId="41459637" w:rsidR="00986B7E" w:rsidRDefault="00986B7E" w:rsidP="00986B7E">
      <w:pPr>
        <w:ind w:left="2880"/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86B7E">
        <w:rPr>
          <w:sz w:val="16"/>
          <w:szCs w:val="16"/>
        </w:rPr>
        <w:t>Telephone: (250) 692-7587</w:t>
      </w:r>
    </w:p>
    <w:p w14:paraId="51D3D33E" w14:textId="77777777" w:rsidR="00986B7E" w:rsidRDefault="00986B7E" w:rsidP="00986B7E">
      <w:pPr>
        <w:ind w:left="2880"/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="000725BE" w:rsidRPr="000725BE">
        <w:rPr>
          <w:sz w:val="16"/>
          <w:szCs w:val="16"/>
        </w:rPr>
        <w:t>www.burnslake.ca</w:t>
      </w:r>
    </w:p>
    <w:p w14:paraId="465BC4B2" w14:textId="74838791" w:rsidR="000725BE" w:rsidRDefault="000725BE" w:rsidP="00986B7E">
      <w:pPr>
        <w:ind w:left="288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</w:t>
      </w:r>
      <w:r w:rsidR="00C22649">
        <w:rPr>
          <w:sz w:val="16"/>
          <w:szCs w:val="16"/>
        </w:rPr>
        <w:t xml:space="preserve">           </w:t>
      </w:r>
      <w:r>
        <w:rPr>
          <w:sz w:val="16"/>
          <w:szCs w:val="16"/>
        </w:rPr>
        <w:t xml:space="preserve"> email:  </w:t>
      </w:r>
      <w:hyperlink r:id="rId6" w:history="1">
        <w:r w:rsidR="00400DA6" w:rsidRPr="001D52A9">
          <w:rPr>
            <w:rStyle w:val="Hyperlink"/>
            <w:sz w:val="16"/>
            <w:szCs w:val="16"/>
          </w:rPr>
          <w:t>edo@burnslake.ca</w:t>
        </w:r>
      </w:hyperlink>
    </w:p>
    <w:p w14:paraId="1C10B16E" w14:textId="77777777" w:rsidR="00400DA6" w:rsidRPr="00986B7E" w:rsidRDefault="00400DA6" w:rsidP="00986B7E">
      <w:pPr>
        <w:ind w:left="2880"/>
        <w:rPr>
          <w:sz w:val="16"/>
          <w:szCs w:val="16"/>
        </w:rPr>
      </w:pPr>
    </w:p>
    <w:p w14:paraId="4995ABF7" w14:textId="6636C1CC" w:rsidR="00D05BD6" w:rsidRDefault="001C304E" w:rsidP="00072BE0">
      <w:pPr>
        <w:pStyle w:val="Heading1"/>
        <w:ind w:right="2692"/>
        <w:jc w:val="center"/>
      </w:pPr>
      <w:r>
        <w:t>Expression of Interest</w:t>
      </w:r>
    </w:p>
    <w:p w14:paraId="0DF311A1" w14:textId="77777777" w:rsidR="00D05BD6" w:rsidRDefault="00986B7E" w:rsidP="00D05BD6">
      <w:r>
        <w:tab/>
      </w:r>
      <w:r>
        <w:tab/>
      </w:r>
      <w:r>
        <w:tab/>
      </w:r>
    </w:p>
    <w:p w14:paraId="40F7FA5F" w14:textId="77777777" w:rsidR="002D5D89" w:rsidRDefault="002D5D89" w:rsidP="00D05BD6"/>
    <w:p w14:paraId="315EFCAD" w14:textId="7442E28B" w:rsidR="001C304E" w:rsidRDefault="001C304E" w:rsidP="00D05BD6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81E93ED" wp14:editId="3ED5A00A">
                <wp:simplePos x="0" y="0"/>
                <wp:positionH relativeFrom="column">
                  <wp:posOffset>1657350</wp:posOffset>
                </wp:positionH>
                <wp:positionV relativeFrom="paragraph">
                  <wp:posOffset>170180</wp:posOffset>
                </wp:positionV>
                <wp:extent cx="220980" cy="137160"/>
                <wp:effectExtent l="0" t="0" r="26670" b="1524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371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roundrect w14:anchorId="7AE6BA51" id="Rounded Rectangle 11" o:spid="_x0000_s1026" style="position:absolute;margin-left:130.5pt;margin-top:13.4pt;width:17.4pt;height:10.8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" fillcolor="window" strokecolor="#41719c" strokeweight="1pt">
                <v:stroke joinstyle="miter"/>
              </v:roundrect>
            </w:pict>
          </mc:Fallback>
        </mc:AlternateContent>
      </w:r>
      <w:r w:rsidR="00986B7E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0830A" wp14:editId="02CDDC6A">
                <wp:simplePos x="0" y="0"/>
                <wp:positionH relativeFrom="column">
                  <wp:posOffset>1652905</wp:posOffset>
                </wp:positionH>
                <wp:positionV relativeFrom="paragraph">
                  <wp:posOffset>10160</wp:posOffset>
                </wp:positionV>
                <wp:extent cx="220980" cy="137160"/>
                <wp:effectExtent l="0" t="0" r="26670" b="1524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371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roundrect w14:anchorId="3FDC69C5" id="Rounded Rectangle 8" o:spid="_x0000_s1026" style="position:absolute;margin-left:130.15pt;margin-top:.8pt;width:17.4pt;height:10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" fillcolor="white [3212]" strokecolor="#1f4d78 [1604]" strokeweight="1pt">
                <v:stroke joinstyle="miter"/>
              </v:roundrect>
            </w:pict>
          </mc:Fallback>
        </mc:AlternateContent>
      </w:r>
      <w:r w:rsidR="00D05BD6">
        <w:t xml:space="preserve">Application Type:   </w:t>
      </w:r>
      <w:r w:rsidR="00D05BD6">
        <w:tab/>
        <w:t xml:space="preserve">    </w:t>
      </w:r>
      <w:r>
        <w:t>Interpretive Center</w:t>
      </w:r>
      <w:r w:rsidR="00200047">
        <w:t xml:space="preserve"> -</w:t>
      </w:r>
      <w:r>
        <w:t xml:space="preserve"> 586 Hwy 16</w:t>
      </w:r>
      <w:r w:rsidR="00986B7E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32A0E4" wp14:editId="2A3C3A56">
                <wp:simplePos x="0" y="0"/>
                <wp:positionH relativeFrom="column">
                  <wp:posOffset>1653540</wp:posOffset>
                </wp:positionH>
                <wp:positionV relativeFrom="paragraph">
                  <wp:posOffset>12700</wp:posOffset>
                </wp:positionV>
                <wp:extent cx="220980" cy="137160"/>
                <wp:effectExtent l="0" t="0" r="26670" b="1524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371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BEA3FFE" w14:textId="77777777" w:rsidR="00986B7E" w:rsidRDefault="00986B7E" w:rsidP="00986B7E">
                            <w:pPr>
                              <w:ind w:left="0"/>
                              <w:jc w:val="center"/>
                            </w:pPr>
                            <w: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roundrect w14:anchorId="7932A0E4" id="Rounded Rectangle 9" o:spid="_x0000_s1026" style="position:absolute;left:0;text-align:left;margin-left:130.2pt;margin-top:1pt;width:17.4pt;height:1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" fillcolor="window" strokecolor="#41719c" strokeweight="1pt">
                <v:stroke joinstyle="miter"/>
                <v:textbox>
                  <w:txbxContent>
                    <w:p w14:paraId="0BEA3FFE" w14:textId="77777777" w:rsidR="00986B7E" w:rsidRDefault="00986B7E" w:rsidP="00986B7E">
                      <w:pPr>
                        <w:ind w:left="0"/>
                        <w:jc w:val="center"/>
                      </w:pPr>
                      <w:r>
                        <w:t>11</w:t>
                      </w:r>
                    </w:p>
                  </w:txbxContent>
                </v:textbox>
              </v:roundrect>
            </w:pict>
          </mc:Fallback>
        </mc:AlternateContent>
      </w:r>
      <w:r w:rsidR="00D05BD6">
        <w:t xml:space="preserve">                   </w:t>
      </w:r>
      <w:r w:rsidR="00D05BD6">
        <w:tab/>
      </w:r>
    </w:p>
    <w:p w14:paraId="1458436F" w14:textId="10B3016C" w:rsidR="00D05BD6" w:rsidRDefault="00D05BD6" w:rsidP="00D05BD6">
      <w:r>
        <w:tab/>
      </w:r>
      <w:r w:rsidR="001C304E">
        <w:tab/>
      </w:r>
      <w:r w:rsidR="001C304E">
        <w:tab/>
        <w:t xml:space="preserve">    Basement of the Former Anglican Church</w:t>
      </w:r>
      <w:r w:rsidR="00200047">
        <w:t xml:space="preserve"> </w:t>
      </w:r>
      <w:proofErr w:type="gramStart"/>
      <w:r w:rsidR="00200047">
        <w:t xml:space="preserve">- </w:t>
      </w:r>
      <w:r w:rsidR="001C304E">
        <w:t xml:space="preserve"> 125</w:t>
      </w:r>
      <w:proofErr w:type="gramEnd"/>
      <w:r w:rsidR="001C304E">
        <w:t xml:space="preserve"> </w:t>
      </w:r>
      <w:r w:rsidR="00916975">
        <w:t xml:space="preserve">- </w:t>
      </w:r>
      <w:r w:rsidR="001C304E">
        <w:t>1</w:t>
      </w:r>
      <w:r w:rsidR="001C304E" w:rsidRPr="001C304E">
        <w:rPr>
          <w:vertAlign w:val="superscript"/>
        </w:rPr>
        <w:t>st</w:t>
      </w:r>
      <w:r w:rsidR="001C304E">
        <w:t xml:space="preserve"> Ave</w:t>
      </w:r>
    </w:p>
    <w:p w14:paraId="191FA695" w14:textId="66E762CD" w:rsidR="00986B7E" w:rsidRDefault="00986B7E" w:rsidP="00D05BD6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07E883" wp14:editId="1E6FCFF2">
                <wp:simplePos x="0" y="0"/>
                <wp:positionH relativeFrom="column">
                  <wp:posOffset>1653540</wp:posOffset>
                </wp:positionH>
                <wp:positionV relativeFrom="paragraph">
                  <wp:posOffset>25400</wp:posOffset>
                </wp:positionV>
                <wp:extent cx="220980" cy="137160"/>
                <wp:effectExtent l="0" t="0" r="26670" b="1524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371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roundrect w14:anchorId="5B185C6A" id="Rounded Rectangle 10" o:spid="_x0000_s1026" style="position:absolute;margin-left:130.2pt;margin-top:2pt;width:17.4pt;height:10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" fillcolor="window" strokecolor="#41719c" strokeweight="1pt">
                <v:stroke joinstyle="miter"/>
              </v:roundrect>
            </w:pict>
          </mc:Fallback>
        </mc:AlternateContent>
      </w:r>
      <w:r w:rsidR="001C304E">
        <w:tab/>
      </w:r>
      <w:r>
        <w:tab/>
      </w:r>
      <w:r>
        <w:tab/>
        <w:t xml:space="preserve">    </w:t>
      </w:r>
      <w:r w:rsidR="001C304E">
        <w:t>Heritage Center</w:t>
      </w:r>
      <w:r w:rsidR="00200047">
        <w:t xml:space="preserve"> </w:t>
      </w:r>
      <w:proofErr w:type="gramStart"/>
      <w:r w:rsidR="00200047">
        <w:t xml:space="preserve">- </w:t>
      </w:r>
      <w:r w:rsidR="001C304E">
        <w:t xml:space="preserve"> 540</w:t>
      </w:r>
      <w:proofErr w:type="gramEnd"/>
      <w:r w:rsidR="001C304E">
        <w:t xml:space="preserve"> Hwy 16</w:t>
      </w:r>
      <w:r>
        <w:tab/>
      </w:r>
    </w:p>
    <w:p w14:paraId="6E4670E0" w14:textId="77777777" w:rsidR="00D05BD6" w:rsidRDefault="00D05BD6" w:rsidP="00D05BD6"/>
    <w:p w14:paraId="1F653DE8" w14:textId="17CCF9E1" w:rsidR="00926504" w:rsidRDefault="001C304E" w:rsidP="00926504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jc w:val="center"/>
      </w:pPr>
      <w:r>
        <w:t xml:space="preserve">PROPONENT </w:t>
      </w:r>
      <w:r w:rsidR="00926504">
        <w:t>INFORMATION</w:t>
      </w:r>
    </w:p>
    <w:p w14:paraId="0A04C2EE" w14:textId="77777777" w:rsidR="00926504" w:rsidRDefault="00926504" w:rsidP="00926504">
      <w:pPr>
        <w:spacing w:line="276" w:lineRule="auto"/>
      </w:pPr>
    </w:p>
    <w:p w14:paraId="73B6C92C" w14:textId="77777777" w:rsidR="00926504" w:rsidRDefault="00926504" w:rsidP="00072BE0">
      <w:pPr>
        <w:spacing w:line="360" w:lineRule="auto"/>
      </w:pPr>
      <w:r>
        <w:t>Business Name: _____________________________________________________________________________</w:t>
      </w:r>
      <w:r w:rsidR="00136521">
        <w:t>_</w:t>
      </w:r>
    </w:p>
    <w:p w14:paraId="46509D56" w14:textId="192DFDE7" w:rsidR="00926504" w:rsidRDefault="001C304E" w:rsidP="00072BE0">
      <w:pPr>
        <w:spacing w:line="360" w:lineRule="auto"/>
      </w:pPr>
      <w:r>
        <w:t xml:space="preserve">Contact </w:t>
      </w:r>
      <w:proofErr w:type="gramStart"/>
      <w:r>
        <w:t>Name</w:t>
      </w:r>
      <w:r w:rsidR="00926504">
        <w:t>:_</w:t>
      </w:r>
      <w:proofErr w:type="gramEnd"/>
      <w:r w:rsidR="00926504">
        <w:t>_______________________________________________________________________</w:t>
      </w:r>
      <w:r w:rsidR="00072BE0">
        <w:t>___</w:t>
      </w:r>
      <w:r w:rsidR="00926504">
        <w:t>___</w:t>
      </w:r>
      <w:r w:rsidR="00136521">
        <w:t>_</w:t>
      </w:r>
    </w:p>
    <w:p w14:paraId="1DB0CBEE" w14:textId="26A7E6C9" w:rsidR="00926504" w:rsidRDefault="00926504" w:rsidP="00072BE0">
      <w:pPr>
        <w:spacing w:line="360" w:lineRule="auto"/>
        <w:jc w:val="left"/>
      </w:pPr>
      <w:r>
        <w:t>Street Address</w:t>
      </w:r>
      <w:r w:rsidR="00767695">
        <w:t xml:space="preserve"> of Business</w:t>
      </w:r>
      <w:r>
        <w:t>__________________________________________________________________</w:t>
      </w:r>
      <w:r w:rsidR="00072BE0">
        <w:t>__</w:t>
      </w:r>
      <w:r w:rsidR="00136521">
        <w:t>_</w:t>
      </w:r>
    </w:p>
    <w:p w14:paraId="228C1B37" w14:textId="124D79E7" w:rsidR="00926504" w:rsidRDefault="00926504" w:rsidP="00072BE0">
      <w:pPr>
        <w:spacing w:line="360" w:lineRule="auto"/>
      </w:pPr>
      <w:r>
        <w:t>Mailing Address: ____________________________________________________________________________</w:t>
      </w:r>
      <w:r w:rsidR="00136521">
        <w:t>_</w:t>
      </w:r>
    </w:p>
    <w:p w14:paraId="73FCD7D5" w14:textId="33A3B0ED" w:rsidR="00926504" w:rsidRDefault="00136521" w:rsidP="00072BE0">
      <w:pPr>
        <w:spacing w:line="360" w:lineRule="auto"/>
      </w:pPr>
      <w:r>
        <w:t>Telephone: _____________________</w:t>
      </w:r>
      <w:r w:rsidR="00072BE0">
        <w:t>_______</w:t>
      </w:r>
      <w:r>
        <w:t xml:space="preserve">_Cell </w:t>
      </w:r>
      <w:proofErr w:type="gramStart"/>
      <w:r w:rsidR="00200047">
        <w:t>N</w:t>
      </w:r>
      <w:r w:rsidR="00072BE0">
        <w:t>umber</w:t>
      </w:r>
      <w:r>
        <w:t>:_</w:t>
      </w:r>
      <w:proofErr w:type="gramEnd"/>
      <w:r>
        <w:t>________________________________________</w:t>
      </w:r>
      <w:r w:rsidR="00072BE0">
        <w:t>__</w:t>
      </w:r>
    </w:p>
    <w:p w14:paraId="45F0F1D3" w14:textId="2B8252E4" w:rsidR="00136521" w:rsidRDefault="00767695" w:rsidP="00072BE0">
      <w:pPr>
        <w:tabs>
          <w:tab w:val="left" w:pos="10773"/>
        </w:tabs>
        <w:spacing w:line="360" w:lineRule="auto"/>
      </w:pPr>
      <w:proofErr w:type="gramStart"/>
      <w:r>
        <w:t>Email</w:t>
      </w:r>
      <w:r w:rsidR="00136521">
        <w:t>:_</w:t>
      </w:r>
      <w:proofErr w:type="gramEnd"/>
      <w:r w:rsidR="00136521">
        <w:t>____________________________________________________________________________</w:t>
      </w:r>
      <w:r w:rsidR="00072BE0">
        <w:t>________</w:t>
      </w:r>
      <w:r w:rsidR="00136521">
        <w:t>_</w:t>
      </w:r>
    </w:p>
    <w:p w14:paraId="477A17C6" w14:textId="77777777" w:rsidR="00136521" w:rsidRDefault="00136521" w:rsidP="00136521"/>
    <w:p w14:paraId="39C38F56" w14:textId="321F540E" w:rsidR="00D52E90" w:rsidRDefault="001C304E" w:rsidP="00D52E9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jc w:val="center"/>
      </w:pPr>
      <w:r>
        <w:t xml:space="preserve">PROPOSAL </w:t>
      </w:r>
      <w:r w:rsidR="00D52E90">
        <w:t>INFORMATION</w:t>
      </w:r>
    </w:p>
    <w:p w14:paraId="1E5EB734" w14:textId="77777777" w:rsidR="00D52E90" w:rsidRDefault="00D52E90" w:rsidP="00D52E90">
      <w:pPr>
        <w:ind w:left="0"/>
      </w:pPr>
      <w:r>
        <w:t xml:space="preserve">              </w:t>
      </w:r>
    </w:p>
    <w:p w14:paraId="32A6FB04" w14:textId="31C81069" w:rsidR="00D52E90" w:rsidRDefault="00D52E90" w:rsidP="00D52E90">
      <w:pPr>
        <w:ind w:left="0"/>
        <w:rPr>
          <w:i/>
          <w:sz w:val="18"/>
          <w:szCs w:val="18"/>
        </w:rPr>
      </w:pPr>
      <w:r>
        <w:t xml:space="preserve">              </w:t>
      </w:r>
    </w:p>
    <w:p w14:paraId="4AF899FA" w14:textId="41B2CE4B" w:rsidR="00D52E90" w:rsidRDefault="00D52E90" w:rsidP="00D52E90">
      <w:pPr>
        <w:spacing w:line="360" w:lineRule="auto"/>
        <w:ind w:left="0"/>
      </w:pPr>
      <w:r>
        <w:rPr>
          <w:i/>
          <w:sz w:val="18"/>
          <w:szCs w:val="18"/>
        </w:rPr>
        <w:t xml:space="preserve">                 </w:t>
      </w:r>
      <w:r>
        <w:t>Describe business to be conducted _________________________________________________</w:t>
      </w:r>
      <w:r w:rsidR="00CF6AA3">
        <w:t>________________</w:t>
      </w:r>
    </w:p>
    <w:p w14:paraId="67F8888A" w14:textId="41764BC1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72B2AA3A" w14:textId="73EF6157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2915E098" w14:textId="14D2BED3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33422707" w14:textId="77777777" w:rsidR="00CF6AA3" w:rsidRDefault="00CF6AA3" w:rsidP="00D52E90">
      <w:pPr>
        <w:spacing w:line="360" w:lineRule="auto"/>
        <w:ind w:left="0"/>
      </w:pPr>
    </w:p>
    <w:p w14:paraId="512A935E" w14:textId="6E0683F4" w:rsidR="001C304E" w:rsidRDefault="001C304E" w:rsidP="00D52E90">
      <w:pPr>
        <w:spacing w:line="360" w:lineRule="auto"/>
        <w:ind w:left="0"/>
      </w:pPr>
      <w:r>
        <w:tab/>
        <w:t>Term _</w:t>
      </w:r>
      <w:r w:rsidR="00CF6AA3">
        <w:t>_______</w:t>
      </w:r>
      <w:r>
        <w:t>________________________________</w:t>
      </w:r>
    </w:p>
    <w:p w14:paraId="0406CB0C" w14:textId="7D1012EA" w:rsidR="001C304E" w:rsidRDefault="001C304E" w:rsidP="00D52E90">
      <w:pPr>
        <w:spacing w:line="360" w:lineRule="auto"/>
        <w:ind w:left="0"/>
      </w:pPr>
    </w:p>
    <w:p w14:paraId="6CB28494" w14:textId="68B2A6C7" w:rsidR="001C304E" w:rsidRDefault="001C304E" w:rsidP="00D52E90">
      <w:pPr>
        <w:spacing w:line="360" w:lineRule="auto"/>
        <w:ind w:left="0"/>
      </w:pPr>
      <w:r>
        <w:tab/>
      </w:r>
      <w:r w:rsidR="00CF6AA3">
        <w:t xml:space="preserve">Monthly </w:t>
      </w:r>
      <w:r>
        <w:t>Payment ______________________________</w:t>
      </w:r>
    </w:p>
    <w:p w14:paraId="2A4750A9" w14:textId="0CEE3EA9" w:rsidR="001C304E" w:rsidRDefault="001C304E" w:rsidP="00D52E90">
      <w:pPr>
        <w:spacing w:line="360" w:lineRule="auto"/>
        <w:ind w:left="0"/>
      </w:pPr>
    </w:p>
    <w:p w14:paraId="2AE69603" w14:textId="1A2B21D8" w:rsidR="001C304E" w:rsidRDefault="001C304E" w:rsidP="00D52E90">
      <w:pPr>
        <w:spacing w:line="360" w:lineRule="auto"/>
        <w:ind w:left="0"/>
      </w:pPr>
      <w:r>
        <w:tab/>
        <w:t>Tenant Obligations _______________________</w:t>
      </w:r>
      <w:r w:rsidR="00CF6AA3">
        <w:t>______________________________________________________</w:t>
      </w:r>
    </w:p>
    <w:p w14:paraId="03BE2B6C" w14:textId="37745145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045E99A3" w14:textId="112A841C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271AE62A" w14:textId="09419630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342B59B3" w14:textId="2323D0E9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3977A177" w14:textId="1B6A2D4A" w:rsidR="001C304E" w:rsidRDefault="001C304E" w:rsidP="00D52E90">
      <w:pPr>
        <w:spacing w:line="360" w:lineRule="auto"/>
        <w:ind w:left="0"/>
      </w:pPr>
      <w:r>
        <w:lastRenderedPageBreak/>
        <w:tab/>
        <w:t>Landlord Obligations _____________________</w:t>
      </w:r>
      <w:r w:rsidR="00CF6AA3">
        <w:t>______________________________________________________</w:t>
      </w:r>
    </w:p>
    <w:p w14:paraId="53583ACF" w14:textId="4ADEDA7C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62709113" w14:textId="45C84899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2F95FDF5" w14:textId="6EC79811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01E20B5B" w14:textId="57DA4400" w:rsidR="00CF6AA3" w:rsidRDefault="00CF6AA3" w:rsidP="00D52E90">
      <w:pPr>
        <w:spacing w:line="360" w:lineRule="auto"/>
        <w:ind w:left="0"/>
      </w:pPr>
      <w:r>
        <w:tab/>
      </w:r>
    </w:p>
    <w:p w14:paraId="684E53A7" w14:textId="0D6CEDF4" w:rsidR="00CF6AA3" w:rsidRDefault="00D52E90" w:rsidP="00CF6AA3">
      <w:pPr>
        <w:spacing w:line="360" w:lineRule="auto"/>
        <w:ind w:left="0"/>
      </w:pPr>
      <w:r>
        <w:t xml:space="preserve">             </w:t>
      </w:r>
      <w:r w:rsidR="00CF6AA3">
        <w:t xml:space="preserve"> Proposed hours and dates of operation _____________________________________________</w:t>
      </w:r>
    </w:p>
    <w:p w14:paraId="43321F09" w14:textId="74DD791A" w:rsidR="00CF6AA3" w:rsidRDefault="00CF6AA3" w:rsidP="00CF6AA3">
      <w:pPr>
        <w:spacing w:line="360" w:lineRule="auto"/>
        <w:ind w:left="0"/>
      </w:pPr>
    </w:p>
    <w:p w14:paraId="6F7BDCAB" w14:textId="61E6AC02" w:rsidR="00CF6AA3" w:rsidRDefault="00CF6AA3" w:rsidP="00CF6AA3">
      <w:pPr>
        <w:spacing w:line="360" w:lineRule="auto"/>
        <w:ind w:left="0"/>
      </w:pPr>
      <w:r>
        <w:tab/>
        <w:t>Proposed start date _____________________________________________</w:t>
      </w:r>
    </w:p>
    <w:p w14:paraId="1FD4BE96" w14:textId="7A21BE4E" w:rsidR="001C304E" w:rsidRDefault="001C304E" w:rsidP="00D52E90">
      <w:pPr>
        <w:spacing w:line="360" w:lineRule="auto"/>
        <w:ind w:left="0"/>
      </w:pPr>
    </w:p>
    <w:p w14:paraId="7B8EB988" w14:textId="27F2F89A" w:rsidR="00CF6AA3" w:rsidRDefault="00CF6AA3" w:rsidP="00D52E90">
      <w:pPr>
        <w:spacing w:line="360" w:lineRule="auto"/>
        <w:ind w:left="0"/>
      </w:pPr>
      <w:r>
        <w:tab/>
        <w:t>Other Information: _____________________________________________________________________________</w:t>
      </w:r>
    </w:p>
    <w:p w14:paraId="2F380603" w14:textId="5458FF1A" w:rsidR="00CF6AA3" w:rsidRDefault="00CF6AA3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753F61E8" w14:textId="7E7F6609" w:rsidR="001F53F6" w:rsidRDefault="001F53F6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3C7EB6A2" w14:textId="553383FC" w:rsidR="001C304E" w:rsidRDefault="001F53F6" w:rsidP="00D52E90">
      <w:pPr>
        <w:spacing w:line="360" w:lineRule="auto"/>
        <w:ind w:left="0"/>
      </w:pPr>
      <w:r>
        <w:tab/>
        <w:t>_____________________________________________________________________________________________</w:t>
      </w:r>
    </w:p>
    <w:p w14:paraId="1CF1E8A9" w14:textId="76E86F6E" w:rsidR="00F17F0F" w:rsidRDefault="00F17F0F" w:rsidP="00D52E90">
      <w:pPr>
        <w:spacing w:line="360" w:lineRule="auto"/>
        <w:ind w:left="0"/>
      </w:pPr>
      <w:r>
        <w:t xml:space="preserve">          </w:t>
      </w:r>
    </w:p>
    <w:p w14:paraId="1B6613FC" w14:textId="77777777" w:rsidR="00A3640C" w:rsidRDefault="00A3640C" w:rsidP="00A3640C">
      <w:p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jc w:val="center"/>
      </w:pPr>
      <w:r>
        <w:t>AUTHORIZATION</w:t>
      </w:r>
    </w:p>
    <w:p w14:paraId="36196268" w14:textId="77777777" w:rsidR="00A3640C" w:rsidRDefault="00A3640C" w:rsidP="00A3640C">
      <w:pPr>
        <w:spacing w:line="276" w:lineRule="auto"/>
        <w:ind w:left="0"/>
      </w:pPr>
      <w:r>
        <w:t xml:space="preserve">            </w:t>
      </w:r>
    </w:p>
    <w:p w14:paraId="06E1064A" w14:textId="196445EB" w:rsidR="004603A1" w:rsidRDefault="00A3640C" w:rsidP="00480C2A">
      <w:pPr>
        <w:ind w:left="0" w:firstLine="284"/>
        <w:rPr>
          <w:sz w:val="18"/>
          <w:szCs w:val="18"/>
        </w:rPr>
      </w:pPr>
      <w:r>
        <w:t xml:space="preserve">          </w:t>
      </w:r>
      <w:r w:rsidRPr="004603A1">
        <w:rPr>
          <w:sz w:val="18"/>
          <w:szCs w:val="18"/>
        </w:rPr>
        <w:t xml:space="preserve">I hereby </w:t>
      </w:r>
      <w:r w:rsidR="00CF6AA3">
        <w:rPr>
          <w:sz w:val="18"/>
          <w:szCs w:val="18"/>
        </w:rPr>
        <w:t xml:space="preserve">submit this Express of Interest to </w:t>
      </w:r>
      <w:r w:rsidR="00072BE0">
        <w:rPr>
          <w:sz w:val="18"/>
          <w:szCs w:val="18"/>
        </w:rPr>
        <w:t xml:space="preserve">the </w:t>
      </w:r>
      <w:r w:rsidR="00072BE0" w:rsidRPr="004603A1">
        <w:rPr>
          <w:sz w:val="18"/>
          <w:szCs w:val="18"/>
        </w:rPr>
        <w:t>Village</w:t>
      </w:r>
      <w:r w:rsidRPr="004603A1">
        <w:rPr>
          <w:sz w:val="18"/>
          <w:szCs w:val="18"/>
        </w:rPr>
        <w:t xml:space="preserve"> of Burns Lake in accordance w</w:t>
      </w:r>
      <w:r w:rsidR="004603A1">
        <w:rPr>
          <w:sz w:val="18"/>
          <w:szCs w:val="18"/>
        </w:rPr>
        <w:t>ith the above stated information</w:t>
      </w:r>
      <w:r w:rsidRPr="004603A1">
        <w:rPr>
          <w:sz w:val="18"/>
          <w:szCs w:val="18"/>
        </w:rPr>
        <w:t xml:space="preserve"> and declare that the</w:t>
      </w:r>
    </w:p>
    <w:p w14:paraId="7E048583" w14:textId="36DB0AAF" w:rsidR="004603A1" w:rsidRDefault="004603A1" w:rsidP="00480C2A">
      <w:pPr>
        <w:ind w:left="0" w:firstLine="284"/>
        <w:rPr>
          <w:sz w:val="18"/>
          <w:szCs w:val="18"/>
        </w:rPr>
      </w:pPr>
      <w:r>
        <w:rPr>
          <w:sz w:val="18"/>
          <w:szCs w:val="18"/>
        </w:rPr>
        <w:t xml:space="preserve">           </w:t>
      </w:r>
      <w:r w:rsidR="00A3640C" w:rsidRPr="004603A1">
        <w:rPr>
          <w:sz w:val="18"/>
          <w:szCs w:val="18"/>
        </w:rPr>
        <w:t xml:space="preserve"> statements are true and correct. </w:t>
      </w:r>
    </w:p>
    <w:p w14:paraId="0C35ABE7" w14:textId="0210659C" w:rsidR="00072BE0" w:rsidRDefault="00072BE0" w:rsidP="00CF6AA3">
      <w:pPr>
        <w:ind w:left="0"/>
        <w:rPr>
          <w:sz w:val="18"/>
          <w:szCs w:val="18"/>
        </w:rPr>
      </w:pPr>
    </w:p>
    <w:p w14:paraId="4A16B6FC" w14:textId="77777777" w:rsidR="00072BE0" w:rsidRDefault="00072BE0" w:rsidP="00CF6AA3">
      <w:pPr>
        <w:ind w:left="0"/>
        <w:rPr>
          <w:sz w:val="18"/>
          <w:szCs w:val="18"/>
        </w:rPr>
      </w:pPr>
    </w:p>
    <w:p w14:paraId="0E82E7A2" w14:textId="77777777" w:rsidR="004603A1" w:rsidRDefault="004603A1" w:rsidP="00A3640C">
      <w:pPr>
        <w:ind w:left="0"/>
        <w:rPr>
          <w:sz w:val="18"/>
          <w:szCs w:val="18"/>
        </w:rPr>
      </w:pPr>
    </w:p>
    <w:p w14:paraId="3B4585B8" w14:textId="77777777" w:rsidR="00480C2A" w:rsidRDefault="00480C2A" w:rsidP="00480C2A">
      <w:pPr>
        <w:ind w:left="0" w:firstLine="284"/>
        <w:rPr>
          <w:sz w:val="18"/>
          <w:szCs w:val="18"/>
        </w:rPr>
      </w:pPr>
    </w:p>
    <w:p w14:paraId="1114CF35" w14:textId="77777777" w:rsidR="00480C2A" w:rsidRDefault="00480C2A" w:rsidP="00480C2A">
      <w:pPr>
        <w:ind w:left="0" w:firstLine="284"/>
        <w:rPr>
          <w:sz w:val="18"/>
          <w:szCs w:val="18"/>
        </w:rPr>
      </w:pPr>
    </w:p>
    <w:p w14:paraId="5DDAA3CC" w14:textId="60E9988C" w:rsidR="00200047" w:rsidRDefault="00480C2A" w:rsidP="00480C2A">
      <w:pPr>
        <w:ind w:left="0" w:firstLine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="00200047">
        <w:rPr>
          <w:sz w:val="18"/>
          <w:szCs w:val="18"/>
        </w:rPr>
        <w:t xml:space="preserve">   </w:t>
      </w:r>
      <w:r w:rsidR="004603A1">
        <w:rPr>
          <w:sz w:val="18"/>
          <w:szCs w:val="18"/>
        </w:rPr>
        <w:t xml:space="preserve"> ____________________________________________________ </w:t>
      </w:r>
    </w:p>
    <w:p w14:paraId="516372D1" w14:textId="1407716E" w:rsidR="00200047" w:rsidRDefault="00200047" w:rsidP="00200047">
      <w:pPr>
        <w:ind w:left="0" w:firstLine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 xml:space="preserve">     Signature of Applicant</w:t>
      </w:r>
    </w:p>
    <w:p w14:paraId="7F488663" w14:textId="3B4D2C71" w:rsidR="00200047" w:rsidRDefault="00200047" w:rsidP="00480C2A">
      <w:pPr>
        <w:ind w:left="0" w:firstLine="284"/>
        <w:rPr>
          <w:sz w:val="18"/>
          <w:szCs w:val="18"/>
        </w:rPr>
      </w:pPr>
    </w:p>
    <w:p w14:paraId="1AAEBFF2" w14:textId="77777777" w:rsidR="00200047" w:rsidRDefault="00200047" w:rsidP="00480C2A">
      <w:pPr>
        <w:ind w:left="0" w:firstLine="284"/>
        <w:rPr>
          <w:sz w:val="18"/>
          <w:szCs w:val="18"/>
        </w:rPr>
      </w:pPr>
    </w:p>
    <w:p w14:paraId="09E1C23C" w14:textId="77777777" w:rsidR="00200047" w:rsidRDefault="00200047" w:rsidP="00480C2A">
      <w:pPr>
        <w:ind w:left="0" w:firstLine="284"/>
        <w:rPr>
          <w:sz w:val="18"/>
          <w:szCs w:val="18"/>
        </w:rPr>
      </w:pPr>
    </w:p>
    <w:p w14:paraId="4EFCF1C4" w14:textId="54437786" w:rsidR="004603A1" w:rsidRDefault="00200047" w:rsidP="00480C2A">
      <w:pPr>
        <w:ind w:left="0" w:firstLine="284"/>
        <w:rPr>
          <w:sz w:val="18"/>
          <w:szCs w:val="18"/>
        </w:rPr>
      </w:pPr>
      <w:r>
        <w:rPr>
          <w:sz w:val="18"/>
          <w:szCs w:val="18"/>
        </w:rPr>
        <w:t xml:space="preserve">          </w:t>
      </w:r>
      <w:r w:rsidR="004603A1">
        <w:rPr>
          <w:sz w:val="18"/>
          <w:szCs w:val="18"/>
        </w:rPr>
        <w:t xml:space="preserve"> Date: ______________________________________</w:t>
      </w:r>
      <w:r>
        <w:rPr>
          <w:sz w:val="18"/>
          <w:szCs w:val="18"/>
        </w:rPr>
        <w:t>_______</w:t>
      </w:r>
      <w:r w:rsidR="004603A1">
        <w:rPr>
          <w:sz w:val="18"/>
          <w:szCs w:val="18"/>
        </w:rPr>
        <w:t>___</w:t>
      </w:r>
    </w:p>
    <w:p w14:paraId="58D3C3B8" w14:textId="77777777" w:rsidR="004603A1" w:rsidRDefault="004603A1" w:rsidP="00A3640C">
      <w:pPr>
        <w:ind w:left="0"/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</w:p>
    <w:p w14:paraId="0BFF57E7" w14:textId="3243984E" w:rsidR="004603A1" w:rsidRPr="004603A1" w:rsidRDefault="004603A1" w:rsidP="00CF6AA3">
      <w:pPr>
        <w:ind w:left="0"/>
        <w:rPr>
          <w:i/>
          <w:sz w:val="18"/>
          <w:szCs w:val="18"/>
        </w:rPr>
      </w:pPr>
      <w:r>
        <w:rPr>
          <w:sz w:val="18"/>
          <w:szCs w:val="18"/>
        </w:rPr>
        <w:t xml:space="preserve">            </w:t>
      </w:r>
    </w:p>
    <w:p w14:paraId="5DDBFB87" w14:textId="77777777" w:rsidR="00AE2ED8" w:rsidRDefault="00A3640C" w:rsidP="00A3640C">
      <w:pPr>
        <w:spacing w:line="276" w:lineRule="auto"/>
        <w:ind w:left="0"/>
      </w:pPr>
      <w:r>
        <w:t xml:space="preserve">          </w:t>
      </w:r>
    </w:p>
    <w:p w14:paraId="04CC2F29" w14:textId="77777777" w:rsidR="00FA0020" w:rsidRDefault="00FA0020" w:rsidP="00AE2ED8">
      <w:pPr>
        <w:spacing w:line="360" w:lineRule="auto"/>
        <w:ind w:left="0"/>
        <w:jc w:val="left"/>
      </w:pPr>
      <w:r>
        <w:t xml:space="preserve">          </w:t>
      </w:r>
      <w:bookmarkEnd w:id="0"/>
    </w:p>
    <w:sectPr w:rsidR="00FA0020" w:rsidSect="00400DA6">
      <w:pgSz w:w="12240" w:h="15840"/>
      <w:pgMar w:top="993" w:right="900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jUxNjcwMTY0MjdU0lEKTi0uzszPAykwrgUAbmvSjCwAAAA="/>
  </w:docVars>
  <w:rsids>
    <w:rsidRoot w:val="00D05BD6"/>
    <w:rsid w:val="000457E8"/>
    <w:rsid w:val="000725BE"/>
    <w:rsid w:val="00072BE0"/>
    <w:rsid w:val="000E2904"/>
    <w:rsid w:val="00122604"/>
    <w:rsid w:val="00136521"/>
    <w:rsid w:val="001C304E"/>
    <w:rsid w:val="001F53F6"/>
    <w:rsid w:val="00200047"/>
    <w:rsid w:val="002D5D89"/>
    <w:rsid w:val="00341D0D"/>
    <w:rsid w:val="003529A2"/>
    <w:rsid w:val="003A0CC5"/>
    <w:rsid w:val="003D3C20"/>
    <w:rsid w:val="00400DA6"/>
    <w:rsid w:val="004102E6"/>
    <w:rsid w:val="00416A92"/>
    <w:rsid w:val="004603A1"/>
    <w:rsid w:val="00460B93"/>
    <w:rsid w:val="00480C2A"/>
    <w:rsid w:val="004847E5"/>
    <w:rsid w:val="006A065C"/>
    <w:rsid w:val="00767695"/>
    <w:rsid w:val="007D4A51"/>
    <w:rsid w:val="00916975"/>
    <w:rsid w:val="00926504"/>
    <w:rsid w:val="00986B7E"/>
    <w:rsid w:val="00A3640C"/>
    <w:rsid w:val="00AE2ED8"/>
    <w:rsid w:val="00BB30BD"/>
    <w:rsid w:val="00BE0471"/>
    <w:rsid w:val="00C22649"/>
    <w:rsid w:val="00C27238"/>
    <w:rsid w:val="00CF6AA3"/>
    <w:rsid w:val="00D05BD6"/>
    <w:rsid w:val="00D52E90"/>
    <w:rsid w:val="00D571D0"/>
    <w:rsid w:val="00F17F0F"/>
    <w:rsid w:val="00F4650A"/>
    <w:rsid w:val="00F54DF2"/>
    <w:rsid w:val="00FA0020"/>
    <w:rsid w:val="00FC5CA7"/>
    <w:rsid w:val="00FE6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26ECA"/>
  <w15:chartTrackingRefBased/>
  <w15:docId w15:val="{60D86657-0C1F-4DE7-98E3-7AA74F240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ind w:left="79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5BD6"/>
    <w:pPr>
      <w:keepNext/>
      <w:ind w:left="1514" w:firstLine="646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40C"/>
    <w:pPr>
      <w:keepNext/>
      <w:spacing w:line="360" w:lineRule="auto"/>
      <w:ind w:left="0"/>
      <w:jc w:val="center"/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5BD6"/>
    <w:rPr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3640C"/>
    <w:rPr>
      <w:b/>
      <w:u w:val="single"/>
    </w:rPr>
  </w:style>
  <w:style w:type="character" w:styleId="Hyperlink">
    <w:name w:val="Hyperlink"/>
    <w:basedOn w:val="DefaultParagraphFont"/>
    <w:uiPriority w:val="99"/>
    <w:unhideWhenUsed/>
    <w:rsid w:val="000725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edo@burnslake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E3168-24CE-4471-80A4-206F35EA3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641</Words>
  <Characters>3041</Characters>
  <Application>Microsoft Office Word</Application>
  <DocSecurity>0</DocSecurity>
  <Lines>160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illard</dc:creator>
  <cp:keywords/>
  <dc:description/>
  <cp:lastModifiedBy>Val Anderson</cp:lastModifiedBy>
  <cp:revision>7</cp:revision>
  <cp:lastPrinted>2020-04-29T16:33:00Z</cp:lastPrinted>
  <dcterms:created xsi:type="dcterms:W3CDTF">2023-01-12T22:35:00Z</dcterms:created>
  <dcterms:modified xsi:type="dcterms:W3CDTF">2023-01-1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c0f9f21615ee2bd9b65a9461974320f4a767e10e4e91365c1a897e2f116446</vt:lpwstr>
  </property>
</Properties>
</file>